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C80421" w14:textId="46351376"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14DB">
        <w:rPr>
          <w:rFonts w:ascii="Times New Roman" w:hAnsi="Times New Roman" w:cs="Times New Roman"/>
          <w:sz w:val="24"/>
          <w:szCs w:val="24"/>
          <w:u w:val="single"/>
        </w:rPr>
        <w:t>Directions</w:t>
      </w:r>
      <w:r w:rsidRPr="00C614DB">
        <w:rPr>
          <w:rFonts w:ascii="Times New Roman" w:hAnsi="Times New Roman" w:cs="Times New Roman"/>
          <w:sz w:val="24"/>
          <w:szCs w:val="24"/>
        </w:rPr>
        <w:t xml:space="preserve">: </w:t>
      </w:r>
      <w:r w:rsidRPr="00691B50">
        <w:rPr>
          <w:rFonts w:ascii="Times New Roman" w:hAnsi="Times New Roman" w:cs="Times New Roman"/>
          <w:sz w:val="24"/>
          <w:szCs w:val="24"/>
        </w:rPr>
        <w:t>Applicants must be accepted into the School of Dental Medicine predoctoral dental program in order to apply</w:t>
      </w:r>
      <w:r>
        <w:rPr>
          <w:rFonts w:ascii="Times New Roman" w:hAnsi="Times New Roman" w:cs="Times New Roman"/>
          <w:sz w:val="24"/>
          <w:szCs w:val="24"/>
        </w:rPr>
        <w:t>. If you have any questions about this program, please conta</w:t>
      </w:r>
      <w:r w:rsidR="00280991">
        <w:rPr>
          <w:rFonts w:ascii="Times New Roman" w:hAnsi="Times New Roman" w:cs="Times New Roman"/>
          <w:sz w:val="24"/>
          <w:szCs w:val="24"/>
        </w:rPr>
        <w:t xml:space="preserve">ct Dr. </w:t>
      </w:r>
      <w:r w:rsidR="0023785F">
        <w:rPr>
          <w:rFonts w:ascii="Times New Roman" w:hAnsi="Times New Roman" w:cs="Times New Roman"/>
          <w:sz w:val="24"/>
          <w:szCs w:val="24"/>
        </w:rPr>
        <w:t>Stephen Walker</w:t>
      </w:r>
      <w:r w:rsidR="00280991">
        <w:rPr>
          <w:rFonts w:ascii="Times New Roman" w:hAnsi="Times New Roman" w:cs="Times New Roman"/>
          <w:sz w:val="24"/>
          <w:szCs w:val="24"/>
        </w:rPr>
        <w:t xml:space="preserve"> (</w:t>
      </w:r>
      <w:r w:rsidR="0023785F">
        <w:rPr>
          <w:rFonts w:ascii="Times New Roman" w:hAnsi="Times New Roman" w:cs="Times New Roman"/>
          <w:sz w:val="24"/>
          <w:szCs w:val="24"/>
        </w:rPr>
        <w:t>Stephen.Walker</w:t>
      </w:r>
      <w:r w:rsidR="00815555">
        <w:rPr>
          <w:rFonts w:ascii="Times New Roman" w:hAnsi="Times New Roman" w:cs="Times New Roman"/>
          <w:sz w:val="24"/>
          <w:szCs w:val="24"/>
        </w:rPr>
        <w:t>@stonybrook.edu</w:t>
      </w:r>
      <w:r>
        <w:rPr>
          <w:rFonts w:ascii="Times New Roman" w:hAnsi="Times New Roman" w:cs="Times New Roman"/>
          <w:sz w:val="24"/>
          <w:szCs w:val="24"/>
        </w:rPr>
        <w:t>).</w:t>
      </w:r>
      <w:r w:rsidRPr="00C614DB">
        <w:rPr>
          <w:rFonts w:ascii="Times New Roman" w:hAnsi="Times New Roman" w:cs="Times New Roman"/>
          <w:sz w:val="24"/>
          <w:szCs w:val="24"/>
        </w:rPr>
        <w:t xml:space="preserve"> Applicants </w:t>
      </w:r>
      <w:r>
        <w:rPr>
          <w:rFonts w:ascii="Times New Roman" w:hAnsi="Times New Roman" w:cs="Times New Roman"/>
          <w:sz w:val="24"/>
          <w:szCs w:val="24"/>
        </w:rPr>
        <w:t>sh</w:t>
      </w:r>
      <w:r w:rsidR="00AB17FC">
        <w:rPr>
          <w:rFonts w:ascii="Times New Roman" w:hAnsi="Times New Roman" w:cs="Times New Roman"/>
          <w:sz w:val="24"/>
          <w:szCs w:val="24"/>
        </w:rPr>
        <w:t xml:space="preserve">ould email their completed application and updated </w:t>
      </w:r>
      <w:r w:rsidRPr="00C614DB">
        <w:rPr>
          <w:rFonts w:ascii="Times New Roman" w:hAnsi="Times New Roman" w:cs="Times New Roman"/>
          <w:sz w:val="24"/>
          <w:szCs w:val="24"/>
        </w:rPr>
        <w:t xml:space="preserve">CV to </w:t>
      </w:r>
      <w:r w:rsidR="00AB17FC">
        <w:rPr>
          <w:rFonts w:ascii="Times New Roman" w:hAnsi="Times New Roman" w:cs="Times New Roman"/>
          <w:sz w:val="24"/>
          <w:szCs w:val="24"/>
        </w:rPr>
        <w:t xml:space="preserve">Dr. </w:t>
      </w:r>
      <w:r w:rsidR="003E2BEB">
        <w:rPr>
          <w:rFonts w:ascii="Times New Roman" w:hAnsi="Times New Roman" w:cs="Times New Roman"/>
          <w:sz w:val="24"/>
          <w:szCs w:val="24"/>
        </w:rPr>
        <w:t>Walker</w:t>
      </w:r>
      <w:r w:rsidR="00AB17FC">
        <w:rPr>
          <w:rFonts w:ascii="Times New Roman" w:hAnsi="Times New Roman" w:cs="Times New Roman"/>
          <w:sz w:val="24"/>
          <w:szCs w:val="24"/>
        </w:rPr>
        <w:t xml:space="preserve"> by </w:t>
      </w:r>
      <w:r w:rsidR="003E2BEB">
        <w:rPr>
          <w:rFonts w:ascii="Times New Roman" w:hAnsi="Times New Roman" w:cs="Times New Roman"/>
          <w:b/>
          <w:sz w:val="24"/>
          <w:szCs w:val="24"/>
        </w:rPr>
        <w:t>May 01</w:t>
      </w:r>
      <w:r w:rsidR="00280991">
        <w:rPr>
          <w:rFonts w:ascii="Times New Roman" w:hAnsi="Times New Roman" w:cs="Times New Roman"/>
          <w:b/>
          <w:sz w:val="24"/>
          <w:szCs w:val="24"/>
        </w:rPr>
        <w:t>, 202</w:t>
      </w:r>
      <w:r w:rsidR="00A92960">
        <w:rPr>
          <w:rFonts w:ascii="Times New Roman" w:hAnsi="Times New Roman" w:cs="Times New Roman"/>
          <w:b/>
          <w:sz w:val="24"/>
          <w:szCs w:val="24"/>
        </w:rPr>
        <w:t>3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.</w:t>
      </w:r>
    </w:p>
    <w:p w14:paraId="5B535328" w14:textId="77777777"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AA1866" w14:textId="77777777"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Student Name: </w:t>
      </w:r>
    </w:p>
    <w:p w14:paraId="6676C5FD" w14:textId="77777777"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59658F1" w14:textId="77777777" w:rsidR="00691B50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Address:</w:t>
      </w:r>
    </w:p>
    <w:p w14:paraId="23DF142F" w14:textId="77777777" w:rsidR="00691B50" w:rsidRPr="00691B50" w:rsidRDefault="00691B50" w:rsidP="00691B5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1601A7" w14:textId="77777777"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14DB">
        <w:rPr>
          <w:rFonts w:ascii="Times New Roman" w:hAnsi="Times New Roman" w:cs="Times New Roman"/>
          <w:sz w:val="24"/>
          <w:szCs w:val="24"/>
        </w:rPr>
        <w:t>Faculty Mentor:</w:t>
      </w:r>
    </w:p>
    <w:p w14:paraId="274A2E73" w14:textId="77777777"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E4AFE4" w14:textId="77777777"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 xml:space="preserve">Candidate Statement: (Briefly describe your career goals and objectives -150 words or less). </w:t>
      </w:r>
    </w:p>
    <w:p w14:paraId="573CADEB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DE90662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FA6BAA9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A53D62A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D4BCAF8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FB67166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5291FB6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5B251CD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4F8E04B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AC16746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8A3D3F3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007044A" w14:textId="77777777"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83C841E" w14:textId="77777777"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Brief description of your research interests:</w:t>
      </w:r>
    </w:p>
    <w:p w14:paraId="24A548D8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3E8470E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0FAD3F5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1A218D3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29F20AE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DB59EBD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B975EE1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91F8347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8FC14B5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9B33C65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C20C3F6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00A82F8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E4F2C53" w14:textId="77777777" w:rsidR="00691B50" w:rsidRPr="00C614DB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E6449E3" w14:textId="77777777"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List of acquired skills and/or training courses taken related to research:</w:t>
      </w:r>
    </w:p>
    <w:p w14:paraId="78736C38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F0B899D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8AB542D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FC94432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74A2A20" w14:textId="77777777" w:rsidR="00691B50" w:rsidRPr="00C614DB" w:rsidRDefault="00691B50" w:rsidP="00691B5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14DB">
        <w:rPr>
          <w:rFonts w:ascii="Times New Roman" w:hAnsi="Times New Roman" w:cs="Times New Roman"/>
          <w:sz w:val="24"/>
          <w:szCs w:val="24"/>
        </w:rPr>
        <w:t>If you have presented research previously, please list the title, authors and where it was presented/published:</w:t>
      </w:r>
    </w:p>
    <w:p w14:paraId="033EE00D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E25FEB5" w14:textId="77777777" w:rsidR="00691B50" w:rsidRDefault="00691B50" w:rsidP="00691B50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sectPr w:rsidR="00691B50" w:rsidSect="00AB17FC">
      <w:headerReference w:type="default" r:id="rId9"/>
      <w:pgSz w:w="12240" w:h="15840"/>
      <w:pgMar w:top="1440" w:right="1152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3B976" w14:textId="77777777" w:rsidR="003A67F4" w:rsidRDefault="003A67F4" w:rsidP="00F45324">
      <w:pPr>
        <w:spacing w:after="0" w:line="240" w:lineRule="auto"/>
      </w:pPr>
      <w:r>
        <w:separator/>
      </w:r>
    </w:p>
  </w:endnote>
  <w:endnote w:type="continuationSeparator" w:id="0">
    <w:p w14:paraId="41441C09" w14:textId="77777777" w:rsidR="003A67F4" w:rsidRDefault="003A67F4" w:rsidP="00F45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8DAED" w14:textId="77777777" w:rsidR="003A67F4" w:rsidRDefault="003A67F4" w:rsidP="00F45324">
      <w:pPr>
        <w:spacing w:after="0" w:line="240" w:lineRule="auto"/>
      </w:pPr>
      <w:r>
        <w:separator/>
      </w:r>
    </w:p>
  </w:footnote>
  <w:footnote w:type="continuationSeparator" w:id="0">
    <w:p w14:paraId="4EFBDD06" w14:textId="77777777" w:rsidR="003A67F4" w:rsidRDefault="003A67F4" w:rsidP="00F45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98"/>
      <w:gridCol w:w="1238"/>
    </w:tblGrid>
    <w:tr w:rsidR="00B3474E" w14:paraId="288BC3F3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2"/>
            <w:szCs w:val="32"/>
          </w:rPr>
          <w:alias w:val="Title"/>
          <w:id w:val="77761602"/>
          <w:placeholder>
            <w:docPart w:val="5F6FE10DDA06467B8143CFDCCAF1195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14:paraId="41BF236E" w14:textId="77777777" w:rsidR="00B3474E" w:rsidRDefault="007D6291" w:rsidP="00AB17FC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>HD 495: Research Fellowship</w:t>
              </w:r>
              <w:r w:rsidR="00570650"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 xml:space="preserve"> for Entering</w:t>
              </w:r>
              <w:r w:rsidR="00AB17FC"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 xml:space="preserve"> </w:t>
              </w:r>
              <w:r w:rsidR="00570650" w:rsidRPr="00AB17FC">
                <w:rPr>
                  <w:rFonts w:asciiTheme="majorHAnsi" w:eastAsiaTheme="majorEastAsia" w:hAnsiTheme="majorHAnsi" w:cstheme="majorBidi"/>
                  <w:sz w:val="32"/>
                  <w:szCs w:val="32"/>
                </w:rPr>
                <w:t>Dental Students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2"/>
            <w:szCs w:val="32"/>
          </w:rPr>
          <w:alias w:val="Year"/>
          <w:id w:val="77761609"/>
          <w:placeholder>
            <w:docPart w:val="38BADD99BE264C20832EDF066FCB2EED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3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14:paraId="5CBF0E13" w14:textId="02EE1BA6" w:rsidR="00B3474E" w:rsidRDefault="00280991" w:rsidP="00691B50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2"/>
                  <w:szCs w:val="32"/>
                </w:rPr>
                <w:t>202</w:t>
              </w:r>
              <w:r w:rsidR="00A92960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2"/>
                  <w:szCs w:val="32"/>
                </w:rPr>
                <w:t>3</w:t>
              </w:r>
            </w:p>
          </w:tc>
        </w:sdtContent>
      </w:sdt>
    </w:tr>
  </w:tbl>
  <w:p w14:paraId="14E8FAFA" w14:textId="77777777" w:rsidR="00B3474E" w:rsidRDefault="00B347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A11418"/>
    <w:multiLevelType w:val="hybridMultilevel"/>
    <w:tmpl w:val="37286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2231C4"/>
    <w:multiLevelType w:val="hybridMultilevel"/>
    <w:tmpl w:val="F9828ED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FC50088"/>
    <w:multiLevelType w:val="hybridMultilevel"/>
    <w:tmpl w:val="08785B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jE2MzcyMjQ0tjBS0lEKTi0uzszPAykwqQUAowTn+ywAAAA="/>
  </w:docVars>
  <w:rsids>
    <w:rsidRoot w:val="00F45324"/>
    <w:rsid w:val="0004426A"/>
    <w:rsid w:val="000D15AC"/>
    <w:rsid w:val="00105484"/>
    <w:rsid w:val="00114850"/>
    <w:rsid w:val="00115F6A"/>
    <w:rsid w:val="0023785F"/>
    <w:rsid w:val="00267D6F"/>
    <w:rsid w:val="00280991"/>
    <w:rsid w:val="00361582"/>
    <w:rsid w:val="003A67F4"/>
    <w:rsid w:val="003E2BEB"/>
    <w:rsid w:val="004260A4"/>
    <w:rsid w:val="00537A19"/>
    <w:rsid w:val="00570650"/>
    <w:rsid w:val="005E53EE"/>
    <w:rsid w:val="00665A74"/>
    <w:rsid w:val="006727A0"/>
    <w:rsid w:val="00676223"/>
    <w:rsid w:val="00691B50"/>
    <w:rsid w:val="00711400"/>
    <w:rsid w:val="00747247"/>
    <w:rsid w:val="007A7BC6"/>
    <w:rsid w:val="007D6291"/>
    <w:rsid w:val="00815555"/>
    <w:rsid w:val="00887642"/>
    <w:rsid w:val="008D5844"/>
    <w:rsid w:val="009204AE"/>
    <w:rsid w:val="009C4E7A"/>
    <w:rsid w:val="009D2330"/>
    <w:rsid w:val="009D611A"/>
    <w:rsid w:val="00A21E5B"/>
    <w:rsid w:val="00A26FC2"/>
    <w:rsid w:val="00A61278"/>
    <w:rsid w:val="00A92960"/>
    <w:rsid w:val="00AB17FC"/>
    <w:rsid w:val="00B3474E"/>
    <w:rsid w:val="00B92004"/>
    <w:rsid w:val="00BA6A8D"/>
    <w:rsid w:val="00CC5879"/>
    <w:rsid w:val="00CF12A9"/>
    <w:rsid w:val="00E85022"/>
    <w:rsid w:val="00ED77F8"/>
    <w:rsid w:val="00EF7DBB"/>
    <w:rsid w:val="00F01AA2"/>
    <w:rsid w:val="00F2391B"/>
    <w:rsid w:val="00F4530F"/>
    <w:rsid w:val="00F45324"/>
    <w:rsid w:val="00F51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39AE5"/>
  <w15:docId w15:val="{8E6C340A-51F3-4543-943E-3F02CD811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324"/>
  </w:style>
  <w:style w:type="paragraph" w:styleId="Footer">
    <w:name w:val="footer"/>
    <w:basedOn w:val="Normal"/>
    <w:link w:val="FooterChar"/>
    <w:uiPriority w:val="99"/>
    <w:unhideWhenUsed/>
    <w:rsid w:val="00F45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324"/>
  </w:style>
  <w:style w:type="paragraph" w:styleId="BalloonText">
    <w:name w:val="Balloon Text"/>
    <w:basedOn w:val="Normal"/>
    <w:link w:val="BalloonTextChar"/>
    <w:uiPriority w:val="99"/>
    <w:semiHidden/>
    <w:unhideWhenUsed/>
    <w:rsid w:val="00F453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3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5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F6FE10DDA06467B8143CFDCCAF1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4865DC-F1AB-4CFD-8214-47EEFF9B517E}"/>
      </w:docPartPr>
      <w:docPartBody>
        <w:p w:rsidR="0073569E" w:rsidRDefault="0073569E" w:rsidP="0073569E">
          <w:pPr>
            <w:pStyle w:val="5F6FE10DDA06467B8143CFDCCAF11952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38BADD99BE264C20832EDF066FCB2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292B4-DE4B-4194-A62A-95FD8F86B3BF}"/>
      </w:docPartPr>
      <w:docPartBody>
        <w:p w:rsidR="0073569E" w:rsidRDefault="0073569E" w:rsidP="0073569E">
          <w:pPr>
            <w:pStyle w:val="38BADD99BE264C20832EDF066FCB2EED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569E"/>
    <w:rsid w:val="001C19AA"/>
    <w:rsid w:val="002F1DEE"/>
    <w:rsid w:val="00377897"/>
    <w:rsid w:val="0039546E"/>
    <w:rsid w:val="0073569E"/>
    <w:rsid w:val="007E30D9"/>
    <w:rsid w:val="00AA4412"/>
    <w:rsid w:val="00AE150E"/>
    <w:rsid w:val="00BB3CEF"/>
    <w:rsid w:val="00D37EC0"/>
    <w:rsid w:val="00E42A8B"/>
    <w:rsid w:val="00F3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1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6FE10DDA06467B8143CFDCCAF11952">
    <w:name w:val="5F6FE10DDA06467B8143CFDCCAF11952"/>
    <w:rsid w:val="0073569E"/>
  </w:style>
  <w:style w:type="paragraph" w:customStyle="1" w:styleId="38BADD99BE264C20832EDF066FCB2EED">
    <w:name w:val="38BADD99BE264C20832EDF066FCB2EED"/>
    <w:rsid w:val="007356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5BBDB2-F0D3-4E90-93C1-D252ED2CD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D 495: Research Fellowship for Entering Dental Students</vt:lpstr>
    </vt:vector>
  </TitlesOfParts>
  <Company>Stony Brook University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D 495: Research Fellowship for Entering Dental Students</dc:title>
  <dc:creator>Schroeder, Elizabeth</dc:creator>
  <cp:lastModifiedBy>Walker, Stephen</cp:lastModifiedBy>
  <cp:revision>2</cp:revision>
  <dcterms:created xsi:type="dcterms:W3CDTF">2023-02-03T22:11:00Z</dcterms:created>
  <dcterms:modified xsi:type="dcterms:W3CDTF">2023-02-03T22:11:00Z</dcterms:modified>
</cp:coreProperties>
</file>